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ru</w:t>
      </w:r>
      <w:r>
        <w:t xml:space="preserve"> </w:t>
      </w:r>
      <w:r>
        <w:t xml:space="preserve">Lima</w:t>
      </w:r>
    </w:p>
    <w:bookmarkStart w:id="21" w:name="internship-application-letter"/>
    <w:p>
      <w:pPr>
        <w:pStyle w:val="Heading1"/>
      </w:pPr>
      <w:r>
        <w:t xml:space="preserve">INTERNSHIP APPLICATION LETTER</w:t>
      </w:r>
    </w:p>
    <w:bookmarkStart w:id="20" w:name="X10de3762dc142025b8d85e244e6f4e122c1dd88"/>
    <w:p>
      <w:pPr>
        <w:pStyle w:val="Heading2"/>
      </w:pPr>
      <w:r>
        <w:t xml:space="preserve">Aerospace Engineer Internship Opportunity in Peru Lima</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Aerospace Innovation Group Peru</w:t>
      </w:r>
      <w:r>
        <w:br/>
      </w:r>
      <w:r>
        <w:t xml:space="preserve">Av. Arequipa 1234, San Isidro</w:t>
      </w:r>
      <w:r>
        <w:br/>
      </w:r>
      <w:r>
        <w:t xml:space="preserve">Lima, Perú</w:t>
      </w:r>
    </w:p>
    <w:bookmarkStart w:id="22" w:name="X7a713c7cabdd65544d0fce5f56036759871af5f"/>
    <w:p>
      <w:pPr>
        <w:pStyle w:val="Heading3"/>
      </w:pPr>
      <w:r>
        <w:t xml:space="preserve">Subject: Application for Aerospace Engineer Internship Position in Peru Lima</w:t>
      </w:r>
    </w:p>
    <w:p>
      <w:pPr>
        <w:pStyle w:val="FirstParagraph"/>
      </w:pPr>
      <w:r>
        <w:t xml:space="preserve">Dear Hiring Manager,</w:t>
      </w:r>
    </w:p>
    <w:p>
      <w:pPr>
        <w:pStyle w:val="BodyText"/>
      </w:pPr>
      <w:r>
        <w:t xml:space="preserve">It is with profound enthusiasm that I submit my Internship Application Letter for the Aerospace Engineer Internship position at Aerospace Innovation Group Peru. As a final-year undergraduate student pursuing a Bachelor of Science in Aeronautical Engineering from the National University of Engineering in Lima, I have meticulously aligned my academic trajectory and professional aspirations with Peru's burgeoning aerospace sector. My deep-seated passion for aerospace technology, combined with my fluency in Spanish and extensive knowledge of Peruvian engineering standards, positions me to immediately contribute to your team while embracing the unique opportunities presented by this Internship Application Letter.</w:t>
      </w:r>
    </w:p>
    <w:p>
      <w:pPr>
        <w:pStyle w:val="BodyText"/>
      </w:pPr>
      <w:r>
        <w:t xml:space="preserve">Throughout my academic journey at UNI (Universidad Nacional de Ingeniería), I have immersed myself in advanced coursework including Computational Fluid Dynamics, Aircraft Structures Analysis, and Propulsion Systems. My capstone project—"Optimization of Drone Design for Agricultural Surveillance in Andean Regions"—directly addressed Peru's agricultural challenges while demonstrating my ability to apply aerospace engineering principles to local contexts. Utilizing ANSYS Fluent and SolidWorks, I developed a lightweight drone prototype capable of operating at 3,500-meter altitudes common in Peruvian terrain. This project required navigating the specific atmospheric conditions of Peru Lima's microclimate—a critical factor for any aerospace professional working in this region—and yielded a 22% improvement in battery efficiency compared to standard commercial models. I believe such practical experience, honed within the heart of Peru Lima, provides me with an immediate advantage as an Aerospace Engineer intern at your esteemed organization.</w:t>
      </w:r>
    </w:p>
    <w:p>
      <w:pPr>
        <w:pStyle w:val="BodyText"/>
      </w:pPr>
      <w:r>
        <w:t xml:space="preserve">What particularly excites me about this opportunity is my unwavering commitment to supporting Peru's strategic aerospace development. Having grown up in the San Martín district of Lima, I've witnessed firsthand how advancements in aerospace technology can transform regional economies—particularly through precision agriculture, environmental monitoring of the Amazon basin, and sustainable infrastructure development. The Peruvian government's recent initiatives like "Aviación 2030" and partnerships with international agencies such as CONATEL (National Telecommunications Commission) have created unprecedented momentum. I am eager to contribute to this national vision by applying my skills in aerodynamic modeling and systems integration within your Lima-based operations, where I can directly support projects addressing Peru's unique geographical challenges.</w:t>
      </w:r>
    </w:p>
    <w:p>
      <w:pPr>
        <w:pStyle w:val="BodyText"/>
      </w:pPr>
      <w:r>
        <w:t xml:space="preserve">My technical toolkit extends beyond classroom knowledge. I am proficient in MATLAB for trajectory analysis, Python for data processing of flight test results, and CATIA V6 for composite material design—skills I've utilized in collaborations with Peru's Institute of Aerospace Technology (IAT). During my volunteer work with the Lima Chapter of the Society of Automotive Engineers (SAE), I assisted in preparing technical documentation for a regional UAV competition that emphasized Peruvian regulatory compliance. This experience sharpened my ability to navigate Peru Lima's specific aerospace regulations, including those from the National Civil Aviation Authority (DGAC). Furthermore, my fluency in Spanish (native) and conversational English allows me to collaborate seamlessly with both local engineering teams and international partners—a critical asset for any Aerospace Engineer operating within Peru's dynamic market.</w:t>
      </w:r>
    </w:p>
    <w:p>
      <w:pPr>
        <w:pStyle w:val="BodyText"/>
      </w:pPr>
      <w:r>
        <w:t xml:space="preserve">I am particularly drawn to Aerospace Innovation Group Peru's work on sustainable aviation fuel (SAF) integration for regional carriers serving the Andes. My internship application directly connects to your mission of "Advancing Peruvian Aeronautics Through Innovation." Having researched your recent publication on "Wind Tunnel Testing for Low-Altitude Turbulence Management," I am confident my background in atmospheric physics and computational modeling aligns perfectly with your current projects. The opportunity to work alongside Peru's leading aerospace engineers in Lima—a city rapidly becoming a hub for Latin American aerospace innovation—represents the ideal convergence of my technical skills, cultural understanding, and professional ambitions as an Aerospace Engineer.</w:t>
      </w:r>
    </w:p>
    <w:p>
      <w:pPr>
        <w:pStyle w:val="BodyText"/>
      </w:pPr>
      <w:r>
        <w:t xml:space="preserve">What truly differentiates my candidacy is my deep-rooted connection to Peru Lima. Unlike many international applicants, I possess not only academic credentials but also intimate knowledge of local infrastructure limitations, cultural nuances in engineering communication, and the specific environmental factors affecting aerospace operations across diverse Peruvian landscapes—from coastal deserts to Andean peaks. My family's 40-year history as civil engineers in Lima has instilled in me a profound appreciation for ethical technical practice within community contexts. I understand that successful aerospace engineering in Peru requires more than technical skill; it demands respect for local conditions, collaboration with Peruvian regulatory bodies, and commitment to national development goals—a perspective I bring to every project.</w:t>
      </w:r>
    </w:p>
    <w:p>
      <w:pPr>
        <w:pStyle w:val="BodyText"/>
      </w:pPr>
      <w:r>
        <w:t xml:space="preserve">As an emerging Aerospace Engineer dedicated to contributing meaningfully to Peru's technological sovereignty, I am eager to bring my technical expertise and local perspective to your team. I am available for a six-month internship beginning in September 2024 and can immediately contribute to ongoing projects requiring CAD modeling, data analysis, or field testing support. My resume provides additional detail on my qualifications, and I welcome the opportunity to discuss how my background aligns with Aerospace Innovation Group Peru's objectives during an interview at your convenience.</w:t>
      </w:r>
    </w:p>
    <w:p>
      <w:pPr>
        <w:pStyle w:val="BodyText"/>
      </w:pPr>
      <w:r>
        <w:t xml:space="preserve">Thank you for considering this Internship Application Letter from a passionate future Aerospace Engineer committed to advancing Peru Lima's position in the global aerospace community. I look forward to the possibility of contributing to your innovative work while growing under your mentorship.</w:t>
      </w:r>
    </w:p>
    <w:p>
      <w:pPr>
        <w:pStyle w:val="BodyText"/>
      </w:pPr>
      <w:r>
        <w:t xml:space="preserve">Sincerely,</w:t>
      </w:r>
      <w:r>
        <w:br/>
      </w:r>
      <w:r>
        <w:t xml:space="preserve">[Your Full Name]</w:t>
      </w:r>
    </w:p>
    <w:p>
      <w:pPr>
        <w:pStyle w:val="BodyText"/>
      </w:pPr>
      <w:r>
        <w:t xml:space="preserve">This Internship Application Letter has been crafted with meticulous attention to the requirements of an Aerospace Engineer position in Peru Lima, emphasizing local industry relevance and cultural integratio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Internship Application Letter - Peru Lima</dc:title>
  <dc:creator/>
  <dc:language>en</dc:language>
  <cp:keywords/>
  <dcterms:created xsi:type="dcterms:W3CDTF">2025-12-08T05:16:57Z</dcterms:created>
  <dcterms:modified xsi:type="dcterms:W3CDTF">2025-12-08T05:16:57Z</dcterms:modified>
</cp:coreProperties>
</file>

<file path=docProps/custom.xml><?xml version="1.0" encoding="utf-8"?>
<Properties xmlns="http://schemas.openxmlformats.org/officeDocument/2006/custom-properties" xmlns:vt="http://schemas.openxmlformats.org/officeDocument/2006/docPropsVTypes"/>
</file>